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91b02289e0fdacccb88baed53aa44f837897"/>
      <w:r>
        <w:rPr>
          <w:b/>
        </w:rPr>
        <w:t xml:space="preserve">ПРОТОКОЛ ЕЛЕКТРОННОГО АУКЦІОНУ № CLE001-UA-20240329-674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0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деська обл., Білгород-Дністровський р-н, смт. Сарата, вул. Кр. Вернера, буд.№1/49 А. Оренда – приміщення будівлі загальною площею 63,30 кв.м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будівлі загальною площею 63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503,02 грн, у тому числі ПДВ</w:t>
      </w:r>
      <w:r>
        <w:t xml:space="preserve"> </w:t>
      </w:r>
      <w:r>
        <w:t xml:space="preserve">583,8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101,8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7:12:55Z</dcterms:created>
  <dcterms:modified xsi:type="dcterms:W3CDTF">2024-05-20T07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